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5948F" w14:textId="09511596" w:rsidR="002420F0" w:rsidRP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Facilitato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Name</w:t>
      </w:r>
      <w:r w:rsidRPr="00A57DF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57DFC">
        <w:rPr>
          <w:rFonts w:ascii="Times New Roman" w:hAnsi="Times New Roman" w:cs="Times New Roman"/>
          <w:b/>
          <w:sz w:val="24"/>
          <w:szCs w:val="24"/>
        </w:rPr>
        <w:t>Recorder:</w:t>
      </w:r>
      <w:r w:rsidRPr="00A57DFC">
        <w:rPr>
          <w:rFonts w:ascii="Times New Roman" w:hAnsi="Times New Roman" w:cs="Times New Roman"/>
          <w:sz w:val="24"/>
          <w:szCs w:val="24"/>
        </w:rPr>
        <w:t xml:space="preserve"> Name</w:t>
      </w:r>
    </w:p>
    <w:p w14:paraId="349AFEB0" w14:textId="4582F171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DFC">
        <w:rPr>
          <w:rFonts w:ascii="Times New Roman" w:hAnsi="Times New Roman" w:cs="Times New Roman"/>
          <w:b/>
          <w:sz w:val="24"/>
          <w:szCs w:val="24"/>
        </w:rPr>
        <w:t>Date</w:t>
      </w:r>
      <w:r w:rsidR="006D51A7">
        <w:rPr>
          <w:rFonts w:ascii="Times New Roman" w:hAnsi="Times New Roman" w:cs="Times New Roman"/>
          <w:b/>
          <w:sz w:val="24"/>
          <w:szCs w:val="24"/>
        </w:rPr>
        <w:t xml:space="preserve"> of Meeting Recorded</w:t>
      </w:r>
      <w:r w:rsidRPr="00A57DFC">
        <w:rPr>
          <w:rFonts w:ascii="Times New Roman" w:hAnsi="Times New Roman" w:cs="Times New Roman"/>
          <w:b/>
          <w:sz w:val="24"/>
          <w:szCs w:val="24"/>
        </w:rPr>
        <w:t>:</w:t>
      </w:r>
      <w:r w:rsidRPr="00A57DFC">
        <w:rPr>
          <w:rFonts w:ascii="Times New Roman" w:hAnsi="Times New Roman" w:cs="Times New Roman"/>
          <w:sz w:val="24"/>
          <w:szCs w:val="24"/>
        </w:rPr>
        <w:t xml:space="preserve"> </w:t>
      </w:r>
      <w:r w:rsidRPr="000E4E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620DD5" w14:textId="1DB96352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57DFC" w:rsidRPr="000D0D16" w14:paraId="2DAC51EB" w14:textId="77777777" w:rsidTr="005D4DC7">
        <w:tc>
          <w:tcPr>
            <w:tcW w:w="10790" w:type="dxa"/>
          </w:tcPr>
          <w:p w14:paraId="017A6CE9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14:paraId="50B0E775" w14:textId="3EC2C3AC" w:rsidR="00A57DFC" w:rsidRPr="00BC796B" w:rsidRDefault="00A57DFC" w:rsidP="00A57DF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="00A57DFC" w:rsidRPr="000D0D16" w14:paraId="67C3E3F5" w14:textId="77777777" w:rsidTr="005D4DC7">
        <w:tc>
          <w:tcPr>
            <w:tcW w:w="10790" w:type="dxa"/>
          </w:tcPr>
          <w:p w14:paraId="46CF5E37" w14:textId="77777777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14:paraId="44BE84B0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14:paraId="3252E7FA" w14:textId="77777777" w:rsid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14:paraId="1C5E4684" w14:textId="67012770" w:rsidR="00A57DFC" w:rsidRPr="00BC796B" w:rsidRDefault="00A57DFC" w:rsidP="005D4DC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14:paraId="6C240A71" w14:textId="50D968C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14:paraId="509D6AD3" w14:textId="77777777" w:rsidTr="007C01F3">
        <w:tc>
          <w:tcPr>
            <w:tcW w:w="10790" w:type="dxa"/>
            <w:gridSpan w:val="3"/>
            <w:tcBorders>
              <w:bottom w:val="single" w:sz="4" w:space="0" w:color="auto"/>
            </w:tcBorders>
            <w:vAlign w:val="center"/>
          </w:tcPr>
          <w:p w14:paraId="632D0172" w14:textId="5E47C4A0" w:rsidR="000F3335" w:rsidRPr="000F3335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</w:t>
            </w:r>
            <w:r w:rsidR="006D51A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ESENT</w:t>
            </w: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0F3335" w14:paraId="0B64F551" w14:textId="77777777" w:rsidTr="007C01F3">
        <w:tc>
          <w:tcPr>
            <w:tcW w:w="3596" w:type="dxa"/>
            <w:tcBorders>
              <w:bottom w:val="nil"/>
              <w:right w:val="nil"/>
            </w:tcBorders>
          </w:tcPr>
          <w:p w14:paraId="4217F685" w14:textId="6D6454CF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List names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</w:tcPr>
          <w:p w14:paraId="2C592C4D" w14:textId="34FE1796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List names</w:t>
            </w:r>
          </w:p>
        </w:tc>
        <w:tc>
          <w:tcPr>
            <w:tcW w:w="3597" w:type="dxa"/>
            <w:tcBorders>
              <w:left w:val="nil"/>
              <w:bottom w:val="nil"/>
            </w:tcBorders>
          </w:tcPr>
          <w:p w14:paraId="74055398" w14:textId="498D7FA2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List names</w:t>
            </w:r>
          </w:p>
        </w:tc>
      </w:tr>
      <w:tr w:rsidR="000F3335" w14:paraId="12421F19" w14:textId="77777777" w:rsidTr="007C01F3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3B23EB15" w14:textId="17995EBC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in alphabetical ord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6BFE697B" w14:textId="12DB9436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in alphabetical order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1A218042" w14:textId="54664437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in alphabetical order</w:t>
            </w:r>
          </w:p>
        </w:tc>
      </w:tr>
      <w:tr w:rsidR="000F3335" w14:paraId="4C4EF00A" w14:textId="77777777" w:rsidTr="007C01F3">
        <w:tc>
          <w:tcPr>
            <w:tcW w:w="3596" w:type="dxa"/>
            <w:tcBorders>
              <w:top w:val="nil"/>
              <w:bottom w:val="nil"/>
              <w:right w:val="nil"/>
            </w:tcBorders>
          </w:tcPr>
          <w:p w14:paraId="0DAFC1A0" w14:textId="2DF3A778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by last name.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</w:tcPr>
          <w:p w14:paraId="2AA3CBCD" w14:textId="0CD1905F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by last name.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</w:tcPr>
          <w:p w14:paraId="68CE458C" w14:textId="7253CE11" w:rsidR="000F3335" w:rsidRPr="00BC796B" w:rsidRDefault="000F3335" w:rsidP="000F333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__ by last name.</w:t>
            </w:r>
          </w:p>
        </w:tc>
      </w:tr>
      <w:tr w:rsidR="000F3335" w14:paraId="15BCF3C2" w14:textId="77777777" w:rsidTr="007C01F3">
        <w:tc>
          <w:tcPr>
            <w:tcW w:w="3596" w:type="dxa"/>
            <w:tcBorders>
              <w:top w:val="nil"/>
              <w:right w:val="nil"/>
            </w:tcBorders>
          </w:tcPr>
          <w:p w14:paraId="0B5B83DB" w14:textId="3E3C33ED" w:rsidR="007C01F3" w:rsidRPr="00BC796B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</w:tcPr>
          <w:p w14:paraId="50DE2254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</w:tcPr>
          <w:p w14:paraId="74D7CC13" w14:textId="77777777" w:rsidR="000F3335" w:rsidRPr="00BC796B" w:rsidRDefault="000F3335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14:paraId="3F95D5EA" w14:textId="72C6D499" w:rsidR="00A57DFC" w:rsidRDefault="00A57DFC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14:paraId="416953CF" w14:textId="77777777" w:rsidTr="007C01F3">
        <w:tc>
          <w:tcPr>
            <w:tcW w:w="10790" w:type="dxa"/>
          </w:tcPr>
          <w:p w14:paraId="28409322" w14:textId="5F39A230" w:rsidR="007C01F3" w:rsidRPr="007C01F3" w:rsidRDefault="006D51A7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UTES</w:t>
            </w:r>
            <w:r w:rsidR="007C01F3"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505950D6" w14:textId="65F9FB28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Review</w:t>
            </w:r>
            <w:r w:rsidR="006D51A7">
              <w:rPr>
                <w:rFonts w:ascii="Times New Roman" w:hAnsi="Times New Roman" w:cs="Times New Roman"/>
                <w:b/>
              </w:rPr>
              <w:t>ed</w:t>
            </w:r>
            <w:r w:rsidRPr="00BC796B">
              <w:rPr>
                <w:rFonts w:ascii="Times New Roman" w:hAnsi="Times New Roman" w:cs="Times New Roman"/>
                <w:b/>
              </w:rPr>
              <w:t xml:space="preserve"> Minutes from [</w:t>
            </w:r>
            <w:r w:rsidR="006D51A7">
              <w:rPr>
                <w:rFonts w:ascii="Times New Roman" w:hAnsi="Times New Roman" w:cs="Times New Roman"/>
                <w:b/>
              </w:rPr>
              <w:t xml:space="preserve">previous </w:t>
            </w:r>
            <w:r w:rsidRPr="00BC796B">
              <w:rPr>
                <w:rFonts w:ascii="Times New Roman" w:hAnsi="Times New Roman" w:cs="Times New Roman"/>
                <w:b/>
              </w:rPr>
              <w:t>date] Meeting</w:t>
            </w:r>
          </w:p>
          <w:p w14:paraId="0D7EFCE5" w14:textId="77777777" w:rsidR="007C01F3" w:rsidRPr="00BC796B" w:rsidRDefault="007C01F3" w:rsidP="007C01F3">
            <w:pPr>
              <w:pStyle w:val="ListParagraph"/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5BB8A293" w14:textId="5067EDEC" w:rsidR="007C01F3" w:rsidRPr="00BC796B" w:rsidRDefault="006D51A7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view</w:t>
            </w:r>
            <w:r w:rsidR="007C01F3" w:rsidRPr="00BC796B">
              <w:rPr>
                <w:rFonts w:ascii="Times New Roman" w:hAnsi="Times New Roman" w:cs="Times New Roman"/>
                <w:b/>
              </w:rPr>
              <w:t xml:space="preserve"> o</w:t>
            </w:r>
            <w:r>
              <w:rPr>
                <w:rFonts w:ascii="Times New Roman" w:hAnsi="Times New Roman" w:cs="Times New Roman"/>
                <w:b/>
              </w:rPr>
              <w:t>f</w:t>
            </w:r>
            <w:r w:rsidR="007C01F3" w:rsidRPr="00BC796B">
              <w:rPr>
                <w:rFonts w:ascii="Times New Roman" w:hAnsi="Times New Roman" w:cs="Times New Roman"/>
                <w:b/>
              </w:rPr>
              <w:t xml:space="preserve"> Follow-up Items from </w:t>
            </w:r>
            <w:r>
              <w:rPr>
                <w:rFonts w:ascii="Times New Roman" w:hAnsi="Times New Roman" w:cs="Times New Roman"/>
                <w:b/>
              </w:rPr>
              <w:t>Previous</w:t>
            </w:r>
            <w:r w:rsidR="007C01F3" w:rsidRPr="00BC796B">
              <w:rPr>
                <w:rFonts w:ascii="Times New Roman" w:hAnsi="Times New Roman" w:cs="Times New Roman"/>
                <w:b/>
              </w:rPr>
              <w:t xml:space="preserve"> Meeting</w:t>
            </w:r>
            <w:r>
              <w:rPr>
                <w:rFonts w:ascii="Times New Roman" w:hAnsi="Times New Roman" w:cs="Times New Roman"/>
                <w:b/>
              </w:rPr>
              <w:t>(s)</w:t>
            </w:r>
          </w:p>
          <w:p w14:paraId="5541C2E2" w14:textId="0FA56A87" w:rsidR="007C01F3" w:rsidRPr="00BC796B" w:rsidRDefault="006D51A7" w:rsidP="00D8749F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 notes here…</w:t>
            </w:r>
          </w:p>
          <w:p w14:paraId="56DE3E01" w14:textId="34C25ADE" w:rsidR="007C01F3" w:rsidRPr="00BC796B" w:rsidRDefault="00D8749F" w:rsidP="00D8749F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1F24D164" w14:textId="0DE35338" w:rsidR="00D8749F" w:rsidRPr="00BC796B" w:rsidRDefault="00BC796B" w:rsidP="00BC796B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Type here</w:t>
            </w:r>
          </w:p>
          <w:p w14:paraId="64FC4D6E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26FD8767" w14:textId="77777777" w:rsidR="007C01F3" w:rsidRPr="00BC796B" w:rsidRDefault="007C01F3" w:rsidP="007C01F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14:paraId="6740487E" w14:textId="57F471DE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Discussion Items</w:t>
            </w:r>
          </w:p>
          <w:p w14:paraId="356752EF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List items…</w:t>
            </w:r>
          </w:p>
          <w:p w14:paraId="57E57D81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71697772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20DB410F" w14:textId="77777777" w:rsidR="007C01F3" w:rsidRPr="00BC796B" w:rsidRDefault="007C01F3" w:rsidP="007C01F3">
            <w:pPr>
              <w:pStyle w:val="ListParagraph"/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14:paraId="165B91BA" w14:textId="7CC6D658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 xml:space="preserve">Action Items </w:t>
            </w:r>
            <w:r w:rsidRPr="00BC796B">
              <w:rPr>
                <w:rFonts w:ascii="Times New Roman" w:hAnsi="Times New Roman" w:cs="Times New Roman"/>
                <w:i/>
              </w:rPr>
              <w:t>(</w:t>
            </w:r>
            <w:r w:rsidR="006D51A7">
              <w:rPr>
                <w:rFonts w:ascii="Times New Roman" w:hAnsi="Times New Roman" w:cs="Times New Roman"/>
                <w:i/>
              </w:rPr>
              <w:t>including</w:t>
            </w:r>
            <w:r w:rsidRPr="00BC796B">
              <w:rPr>
                <w:rFonts w:ascii="Times New Roman" w:hAnsi="Times New Roman" w:cs="Times New Roman"/>
                <w:i/>
              </w:rPr>
              <w:t xml:space="preserve"> deadline</w:t>
            </w:r>
            <w:r w:rsidR="006D51A7">
              <w:rPr>
                <w:rFonts w:ascii="Times New Roman" w:hAnsi="Times New Roman" w:cs="Times New Roman"/>
                <w:i/>
              </w:rPr>
              <w:t xml:space="preserve"> or status</w:t>
            </w:r>
            <w:r w:rsidRPr="00BC796B">
              <w:rPr>
                <w:rFonts w:ascii="Times New Roman" w:hAnsi="Times New Roman" w:cs="Times New Roman"/>
                <w:i/>
              </w:rPr>
              <w:t xml:space="preserve"> and person responsible)</w:t>
            </w:r>
          </w:p>
          <w:p w14:paraId="76184AD8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List items…</w:t>
            </w:r>
          </w:p>
          <w:p w14:paraId="1CFC392E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132A652B" w14:textId="77777777" w:rsidR="00BC796B" w:rsidRPr="00BC796B" w:rsidRDefault="00BC796B" w:rsidP="00BC796B">
            <w:pPr>
              <w:pStyle w:val="ListParagraph"/>
              <w:numPr>
                <w:ilvl w:val="2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Type here</w:t>
            </w:r>
          </w:p>
          <w:p w14:paraId="5C77D2B9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59E6B818" w14:textId="77777777" w:rsidR="007C01F3" w:rsidRPr="00BC796B" w:rsidRDefault="007C01F3" w:rsidP="007C01F3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  <w:p w14:paraId="03315B0C" w14:textId="77777777" w:rsidR="007C01F3" w:rsidRPr="00BC796B" w:rsidRDefault="007C01F3" w:rsidP="007C01F3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  <w:r w:rsidRPr="00BC796B">
              <w:rPr>
                <w:rFonts w:ascii="Times New Roman" w:hAnsi="Times New Roman" w:cs="Times New Roman"/>
                <w:b/>
              </w:rPr>
              <w:t>Other Items</w:t>
            </w:r>
          </w:p>
          <w:p w14:paraId="7BDBF492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List items…</w:t>
            </w:r>
          </w:p>
          <w:p w14:paraId="40427E6C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>New item</w:t>
            </w:r>
          </w:p>
          <w:p w14:paraId="52A84C81" w14:textId="77777777" w:rsidR="00BC796B" w:rsidRPr="00BC796B" w:rsidRDefault="00BC796B" w:rsidP="00BC796B">
            <w:pPr>
              <w:pStyle w:val="ListParagraph"/>
              <w:numPr>
                <w:ilvl w:val="1"/>
                <w:numId w:val="1"/>
              </w:numPr>
              <w:rPr>
                <w:rFonts w:ascii="Times New Roman" w:hAnsi="Times New Roman" w:cs="Times New Roman"/>
              </w:rPr>
            </w:pPr>
          </w:p>
          <w:p w14:paraId="5F6A1D3E" w14:textId="77777777" w:rsidR="00BC796B" w:rsidRPr="006D51A7" w:rsidRDefault="00BC796B" w:rsidP="006D51A7">
            <w:pPr>
              <w:rPr>
                <w:rFonts w:ascii="Times New Roman" w:hAnsi="Times New Roman" w:cs="Times New Roman"/>
              </w:rPr>
            </w:pPr>
          </w:p>
          <w:p w14:paraId="1A04B390" w14:textId="77777777" w:rsidR="007C01F3" w:rsidRDefault="007C01F3" w:rsidP="00A57DFC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D6E545" w14:textId="42EEAA6B" w:rsidR="007C01F3" w:rsidRDefault="007C01F3" w:rsidP="00A57DFC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C01F3" w:rsidSect="00A57DF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60756" w14:textId="77777777" w:rsidR="00691003" w:rsidRDefault="00691003" w:rsidP="00A57DFC">
      <w:pPr>
        <w:spacing w:after="0" w:line="240" w:lineRule="auto"/>
      </w:pPr>
      <w:r>
        <w:separator/>
      </w:r>
    </w:p>
  </w:endnote>
  <w:endnote w:type="continuationSeparator" w:id="0">
    <w:p w14:paraId="08B6AA1C" w14:textId="77777777" w:rsidR="00691003" w:rsidRDefault="00691003" w:rsidP="00A57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B162D" w14:textId="77777777" w:rsidR="00691003" w:rsidRDefault="00691003" w:rsidP="00A57DFC">
      <w:pPr>
        <w:spacing w:after="0" w:line="240" w:lineRule="auto"/>
      </w:pPr>
      <w:r>
        <w:separator/>
      </w:r>
    </w:p>
  </w:footnote>
  <w:footnote w:type="continuationSeparator" w:id="0">
    <w:p w14:paraId="3CE2687C" w14:textId="77777777" w:rsidR="00691003" w:rsidRDefault="00691003" w:rsidP="00A57D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586A9" w14:textId="24E6143B" w:rsidR="00A57DFC" w:rsidRDefault="00A57DFC" w:rsidP="00A57DFC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26495C6" w14:textId="7677AF10" w:rsidR="00A57DFC" w:rsidRPr="00A57DFC" w:rsidRDefault="00A57DFC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COMMITTEE / MEETING TITLE</w:t>
                          </w:r>
                        </w:p>
                        <w:p w14:paraId="6883F9D6" w14:textId="4A4F3216" w:rsidR="00A57DFC" w:rsidRPr="00A57DFC" w:rsidRDefault="006D51A7" w:rsidP="00A57DFC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MINU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A2E91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72.75pt;margin-top:0;width:396pt;height: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" filled="f" stroked="f" strokeweight=".5pt">
              <v:textbox>
                <w:txbxContent>
                  <w:p w14:paraId="526495C6" w14:textId="7677AF10" w:rsidR="00A57DFC" w:rsidRPr="00A57DFC" w:rsidRDefault="00A57DFC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COMMITTEE / MEETING TITLE</w:t>
                    </w:r>
                  </w:p>
                  <w:p w14:paraId="6883F9D6" w14:textId="4A4F3216" w:rsidR="00A57DFC" w:rsidRPr="00A57DFC" w:rsidRDefault="006D51A7" w:rsidP="00A57DFC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MINUTE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F5B01" w14:textId="77777777" w:rsidR="00A57DFC" w:rsidRDefault="00A57D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2324F"/>
    <w:multiLevelType w:val="hybridMultilevel"/>
    <w:tmpl w:val="70CA71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qQUAhOFPTCwAAAA="/>
  </w:docVars>
  <w:rsids>
    <w:rsidRoot w:val="00A57DFC"/>
    <w:rsid w:val="00023F57"/>
    <w:rsid w:val="000E4E8D"/>
    <w:rsid w:val="000F3335"/>
    <w:rsid w:val="00236DAF"/>
    <w:rsid w:val="002420F0"/>
    <w:rsid w:val="00691003"/>
    <w:rsid w:val="006D51A7"/>
    <w:rsid w:val="006E6A73"/>
    <w:rsid w:val="00773257"/>
    <w:rsid w:val="007C01F3"/>
    <w:rsid w:val="009A6772"/>
    <w:rsid w:val="00A06FEA"/>
    <w:rsid w:val="00A57DFC"/>
    <w:rsid w:val="00B05B9A"/>
    <w:rsid w:val="00BC796B"/>
    <w:rsid w:val="00CE1F95"/>
    <w:rsid w:val="00D87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A24BDA"/>
  <w15:chartTrackingRefBased/>
  <w15:docId w15:val="{3986C6CC-7124-4E9C-ABC8-65D31D6F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/Meeting Agenda Template</vt:lpstr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Minutes Template</dc:title>
  <dc:subject/>
  <dc:creator>Heather Parnock</dc:creator>
  <cp:keywords/>
  <dc:description/>
  <cp:lastModifiedBy>Heather Parnock</cp:lastModifiedBy>
  <cp:revision>3</cp:revision>
  <dcterms:created xsi:type="dcterms:W3CDTF">2020-01-02T17:02:00Z</dcterms:created>
  <dcterms:modified xsi:type="dcterms:W3CDTF">2020-01-02T17:04:00Z</dcterms:modified>
</cp:coreProperties>
</file>